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BE51D" w14:textId="77777777"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0A3941" wp14:editId="6A43779C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1A33EF9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0A3941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71A33EF9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27515750" w14:textId="73EA724D" w:rsidR="002B7F86" w:rsidRPr="002B7F86" w:rsidRDefault="00535715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Office Administration Clerk</w:t>
      </w:r>
    </w:p>
    <w:p w14:paraId="768F605E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588BBD5" w14:textId="77777777" w:rsidR="002B7F86" w:rsidRPr="00535715" w:rsidRDefault="002B7F86" w:rsidP="0053571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699A9DBD" w14:textId="77777777" w:rsidR="002B7F86" w:rsidRPr="00535715" w:rsidRDefault="002B7F86" w:rsidP="0053571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BA240D0" w14:textId="77777777" w:rsidR="002B7F86" w:rsidRPr="00535715" w:rsidRDefault="002B7F86" w:rsidP="0053571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675FBC40" w14:textId="77777777" w:rsidR="00535715" w:rsidRDefault="002B7F86" w:rsidP="0053571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3571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60B1380" w14:textId="77777777" w:rsidR="00535715" w:rsidRDefault="00535715" w:rsidP="0053571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 xml:space="preserve">With this letter and the enclosed resume, I would like to express my interest in the position of Office Administration Clerk and say that my experience and skills would be a perfect match for this job. I have the ability to manage workloads and can oversee daily work activities to ensure job performances meet or exceed expectations. </w:t>
      </w:r>
    </w:p>
    <w:p w14:paraId="00BCDD72" w14:textId="77777777" w:rsidR="00535715" w:rsidRDefault="00535715" w:rsidP="0053571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 xml:space="preserve">My background includes covering a full range of administrative tasks while improving organizational efficiency and maximizing productivity. I also excel at multitasking, collaborating with staff and customers, and ensuring top-notch customer satisfaction. While working at (Previous company name) I handled all tasks from handling reception duties to maintaining records, and organizing schedules. </w:t>
      </w:r>
    </w:p>
    <w:p w14:paraId="6B5BA989" w14:textId="438281DD" w:rsidR="00535715" w:rsidRPr="00535715" w:rsidRDefault="00535715" w:rsidP="0053571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 xml:space="preserve">A quick insight into my qualifications – </w:t>
      </w:r>
    </w:p>
    <w:p w14:paraId="3683DA8A" w14:textId="69781520" w:rsidR="00535715" w:rsidRPr="00535715" w:rsidRDefault="00535715" w:rsidP="0053571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>Performing various office administrative support functions – including word processing, front-desk reception, supply maintenance, call routing, ordering supplies, handling travel plans, and spreadsheet development – while concentrating on applicable policies and procedures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7B63BE04" w14:textId="3ECF4F02" w:rsidR="00535715" w:rsidRPr="00535715" w:rsidRDefault="00535715" w:rsidP="0053571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>Stellar commitment to providing outstanding support within a fast-paced, and challenging environment, while streamlining operations and achieving company success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3C7D9025" w14:textId="3216C629" w:rsidR="00535715" w:rsidRPr="00535715" w:rsidRDefault="00535715" w:rsidP="0053571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>Excelling at interpersonal, multiple tasks, and communication skills while delivering top-level organization skills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2FE8FC6A" w14:textId="77777777" w:rsidR="00535715" w:rsidRDefault="00535715" w:rsidP="00535715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>In my Office Administration Clerk role, I honed my skills in file management and database management, providing a solid foundation that this role requires. My people-centric nature, compassion, and critical thinking skills are finely honed to contribute to effective delegation capacities. With these skills, and much more I am confident that I would be a strong candidate for this role. The chance to offer more insight into my qualifications would be appreciated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</w:p>
    <w:p w14:paraId="590B16EE" w14:textId="77777777" w:rsidR="00535715" w:rsidRDefault="00535715" w:rsidP="00535715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</w:p>
    <w:p w14:paraId="1EF1470B" w14:textId="182831CC" w:rsidR="00535715" w:rsidRDefault="00535715" w:rsidP="0053571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>Thank you for your time and consideration.</w:t>
      </w:r>
    </w:p>
    <w:p w14:paraId="7A5ADA1A" w14:textId="77777777" w:rsidR="00535715" w:rsidRDefault="00535715" w:rsidP="0053571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14:paraId="1155AC63" w14:textId="77777777" w:rsidR="00535715" w:rsidRDefault="00535715" w:rsidP="0053571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26ADC74A" w14:textId="197B8EAA" w:rsidR="00535715" w:rsidRDefault="00535715" w:rsidP="0053571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535715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14:paraId="7509A08F" w14:textId="77777777" w:rsidR="00535715" w:rsidRDefault="00535715" w:rsidP="0053571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14:paraId="32D34A00" w14:textId="3E964A50" w:rsidR="00C104EA" w:rsidRPr="00535715" w:rsidRDefault="00993885" w:rsidP="0053571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9508565" wp14:editId="611A58D8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6ECA9D7E" w14:textId="77777777" w:rsidR="00C104EA" w:rsidRPr="00C104EA" w:rsidRDefault="00C104EA" w:rsidP="00C104EA">
      <w:pPr>
        <w:rPr>
          <w:lang w:val="en-US"/>
        </w:rPr>
      </w:pPr>
    </w:p>
    <w:p w14:paraId="6E08CD27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62B33E09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115FDCA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259FBB8C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4ACF388D" wp14:editId="0AB94A26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AA007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DBD1A" w14:textId="77777777" w:rsidR="007B33BC" w:rsidRDefault="007B33BC" w:rsidP="001E7709">
      <w:r>
        <w:separator/>
      </w:r>
    </w:p>
  </w:endnote>
  <w:endnote w:type="continuationSeparator" w:id="0">
    <w:p w14:paraId="5D2FAB5B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E4DE1" w14:textId="77777777" w:rsidR="007B33BC" w:rsidRDefault="007B33BC" w:rsidP="001E7709">
      <w:r>
        <w:separator/>
      </w:r>
    </w:p>
  </w:footnote>
  <w:footnote w:type="continuationSeparator" w:id="0">
    <w:p w14:paraId="026712CA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DE0009B"/>
    <w:multiLevelType w:val="hybridMultilevel"/>
    <w:tmpl w:val="E92E4766"/>
    <w:lvl w:ilvl="0" w:tplc="CBECCA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5298563">
    <w:abstractNumId w:val="2"/>
  </w:num>
  <w:num w:numId="2" w16cid:durableId="1460029868">
    <w:abstractNumId w:val="0"/>
  </w:num>
  <w:num w:numId="3" w16cid:durableId="884022118">
    <w:abstractNumId w:val="1"/>
  </w:num>
  <w:num w:numId="4" w16cid:durableId="44566242">
    <w:abstractNumId w:val="9"/>
  </w:num>
  <w:num w:numId="5" w16cid:durableId="1329283757">
    <w:abstractNumId w:val="4"/>
  </w:num>
  <w:num w:numId="6" w16cid:durableId="1583683089">
    <w:abstractNumId w:val="5"/>
  </w:num>
  <w:num w:numId="7" w16cid:durableId="1062170511">
    <w:abstractNumId w:val="8"/>
  </w:num>
  <w:num w:numId="8" w16cid:durableId="2090420786">
    <w:abstractNumId w:val="7"/>
  </w:num>
  <w:num w:numId="9" w16cid:durableId="1593970322">
    <w:abstractNumId w:val="3"/>
  </w:num>
  <w:num w:numId="10" w16cid:durableId="14755648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5715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3C79480C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0</Words>
  <Characters>211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1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Administration Clerk Cover Letter Sample</dc:title>
  <dc:subject>Create your Cover Letter using Free Office Administration Clerk Cover Letter Sample Template</dc:subject>
  <dc:creator>Qwikresume.com</dc:creator>
  <dcterms:created xsi:type="dcterms:W3CDTF">2022-05-14T09:04:00Z</dcterms:created>
  <dcterms:modified xsi:type="dcterms:W3CDTF">2022-05-14T09:04:00Z</dcterms:modified>
  <cp:category>Office &amp; Administrative</cp:category>
</cp:coreProperties>
</file>